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B548ADD" w14:textId="77777777" w:rsidR="00A81471" w:rsidRPr="00AC7D45" w:rsidRDefault="00F03776">
      <w:pPr>
        <w:pStyle w:val="Title"/>
        <w:rPr>
          <w:color w:val="000000" w:themeColor="text1"/>
        </w:rPr>
      </w:pPr>
      <w:r w:rsidRPr="00AC7D45">
        <w:rPr>
          <w:color w:val="000000" w:themeColor="text1"/>
        </w:rPr>
        <w:t>HW3: Using Git (command line) and GitHub</w:t>
      </w:r>
    </w:p>
    <w:p w14:paraId="455FF15D" w14:textId="77777777" w:rsidR="00A81471" w:rsidRPr="00AC7D45" w:rsidRDefault="00F03776">
      <w:pPr>
        <w:pStyle w:val="Heading3"/>
        <w:rPr>
          <w:color w:val="000000" w:themeColor="text1"/>
        </w:rPr>
      </w:pPr>
      <w:bookmarkStart w:id="0" w:name="instructions.-take-screen-shots-to-docum"/>
      <w:r w:rsidRPr="00AC7D45">
        <w:rPr>
          <w:color w:val="000000" w:themeColor="text1"/>
        </w:rPr>
        <w:t>INSTRUCTIONS.</w:t>
      </w:r>
      <w:r w:rsidRPr="00AC7D45">
        <w:rPr>
          <w:color w:val="000000" w:themeColor="text1"/>
        </w:rPr>
        <w:t xml:space="preserve"> </w:t>
      </w:r>
      <w:r w:rsidRPr="00AC7D45">
        <w:rPr>
          <w:color w:val="000000" w:themeColor="text1"/>
        </w:rPr>
        <w:t xml:space="preserve">Take screen shots to document your actions for steps 2-9. Include local computer file directory, command line, and github pictures where applicable. We need to be able to see your steps and that they were successful through the screen shots. An example of </w:t>
      </w:r>
      <w:r w:rsidRPr="00AC7D45">
        <w:rPr>
          <w:color w:val="000000" w:themeColor="text1"/>
        </w:rPr>
        <w:t>what is sufficient is shown for number 2.</w:t>
      </w:r>
      <w:bookmarkEnd w:id="0"/>
    </w:p>
    <w:p w14:paraId="0CBB55A7" w14:textId="77777777" w:rsidR="00A81471" w:rsidRPr="00AC7D45" w:rsidRDefault="00F03776">
      <w:pPr>
        <w:pStyle w:val="Heading3"/>
        <w:rPr>
          <w:color w:val="000000" w:themeColor="text1"/>
        </w:rPr>
      </w:pPr>
      <w:bookmarkStart w:id="1" w:name="what-is-your-github-username-and-link"/>
      <w:r w:rsidRPr="00AC7D45">
        <w:rPr>
          <w:color w:val="000000" w:themeColor="text1"/>
        </w:rPr>
        <w:t>1. What is your Github username and link?</w:t>
      </w:r>
      <w:bookmarkEnd w:id="1"/>
    </w:p>
    <w:p w14:paraId="09D1AB7B" w14:textId="77777777" w:rsidR="00A81471" w:rsidRPr="00AC7D45" w:rsidRDefault="00F03776">
      <w:pPr>
        <w:pStyle w:val="Heading3"/>
        <w:rPr>
          <w:color w:val="000000" w:themeColor="text1"/>
        </w:rPr>
      </w:pPr>
      <w:bookmarkStart w:id="2" w:name="create-a-hw3_repo-directory-folder-at-a-"/>
      <w:r w:rsidRPr="00AC7D45">
        <w:rPr>
          <w:color w:val="000000" w:themeColor="text1"/>
        </w:rPr>
        <w:t>2. Create a “HW3_repo” directory (folder) at a location of your choice on your computer. (take a screen shot of the folder)</w:t>
      </w:r>
      <w:bookmarkEnd w:id="2"/>
    </w:p>
    <w:p w14:paraId="4BAC4FEB" w14:textId="77777777" w:rsidR="00A81471" w:rsidRPr="00AC7D45" w:rsidRDefault="00F03776">
      <w:pPr>
        <w:pStyle w:val="FirstParagraph"/>
        <w:rPr>
          <w:color w:val="000000" w:themeColor="text1"/>
        </w:rPr>
      </w:pPr>
      <w:r w:rsidRPr="00AC7D45">
        <w:rPr>
          <w:noProof/>
          <w:color w:val="000000" w:themeColor="text1"/>
        </w:rPr>
        <w:drawing>
          <wp:inline distT="0" distB="0" distL="0" distR="0" wp14:anchorId="1338A70F" wp14:editId="7F6DAB69">
            <wp:extent cx="1879600" cy="14986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W3_q2.png"/>
                    <pic:cNvPicPr>
                      <a:picLocks noChangeAspect="1" noChangeArrowheads="1"/>
                    </pic:cNvPicPr>
                  </pic:nvPicPr>
                  <pic:blipFill>
                    <a:blip r:embed="rId7"/>
                    <a:stretch>
                      <a:fillRect/>
                    </a:stretch>
                  </pic:blipFill>
                  <pic:spPr bwMode="auto">
                    <a:xfrm>
                      <a:off x="0" y="0"/>
                      <a:ext cx="1879600" cy="1498600"/>
                    </a:xfrm>
                    <a:prstGeom prst="rect">
                      <a:avLst/>
                    </a:prstGeom>
                    <a:noFill/>
                    <a:ln w="9525">
                      <a:noFill/>
                      <a:headEnd/>
                      <a:tailEnd/>
                    </a:ln>
                  </pic:spPr>
                </pic:pic>
              </a:graphicData>
            </a:graphic>
          </wp:inline>
        </w:drawing>
      </w:r>
    </w:p>
    <w:p w14:paraId="2C82DA17" w14:textId="77777777" w:rsidR="00A81471" w:rsidRPr="00AC7D45" w:rsidRDefault="00F03776">
      <w:pPr>
        <w:pStyle w:val="Heading3"/>
        <w:rPr>
          <w:color w:val="000000" w:themeColor="text1"/>
        </w:rPr>
      </w:pPr>
      <w:bookmarkStart w:id="3" w:name="initialize-an-empty-git-repository-in-th"/>
      <w:r w:rsidRPr="00AC7D45">
        <w:rPr>
          <w:color w:val="000000" w:themeColor="text1"/>
        </w:rPr>
        <w:t>3. Initialize an empty git repository in the H</w:t>
      </w:r>
      <w:r w:rsidRPr="00AC7D45">
        <w:rPr>
          <w:color w:val="000000" w:themeColor="text1"/>
        </w:rPr>
        <w:t>W3_repo (take a screen shot of the gitbash or terminal commands you used to do this)</w:t>
      </w:r>
      <w:bookmarkEnd w:id="3"/>
    </w:p>
    <w:p w14:paraId="32F57787" w14:textId="5A238181" w:rsidR="00A81471" w:rsidRPr="00AC7D45" w:rsidRDefault="00A81471">
      <w:pPr>
        <w:pStyle w:val="FirstParagraph"/>
        <w:rPr>
          <w:color w:val="000000" w:themeColor="text1"/>
        </w:rPr>
      </w:pPr>
    </w:p>
    <w:p w14:paraId="0DF74159" w14:textId="77777777" w:rsidR="00A81471" w:rsidRPr="00AC7D45" w:rsidRDefault="00F03776">
      <w:pPr>
        <w:pStyle w:val="Heading3"/>
        <w:rPr>
          <w:color w:val="000000" w:themeColor="text1"/>
        </w:rPr>
      </w:pPr>
      <w:bookmarkStart w:id="4" w:name="create-a-text-file-called-hw3.txt-or-rtf"/>
      <w:r w:rsidRPr="00AC7D45">
        <w:rPr>
          <w:color w:val="000000" w:themeColor="text1"/>
        </w:rPr>
        <w:t>4. Create a text file called HW3.txt or rtf file called HW3.rtf with the words inside ‘this is problem 4 of HW3’ and put it in your “HW3_repo” local repository (take a s</w:t>
      </w:r>
      <w:r w:rsidRPr="00AC7D45">
        <w:rPr>
          <w:color w:val="000000" w:themeColor="text1"/>
        </w:rPr>
        <w:t>creen shot of the HW3_repo showing the file)</w:t>
      </w:r>
      <w:bookmarkEnd w:id="4"/>
    </w:p>
    <w:p w14:paraId="6192BBDC" w14:textId="1F2C0D81" w:rsidR="00A81471" w:rsidRPr="00AC7D45" w:rsidRDefault="00A81471">
      <w:pPr>
        <w:pStyle w:val="FirstParagraph"/>
        <w:rPr>
          <w:color w:val="000000" w:themeColor="text1"/>
        </w:rPr>
      </w:pPr>
    </w:p>
    <w:p w14:paraId="553DE088" w14:textId="77777777" w:rsidR="00A81471" w:rsidRPr="00AC7D45" w:rsidRDefault="00F03776">
      <w:pPr>
        <w:pStyle w:val="Heading3"/>
        <w:rPr>
          <w:color w:val="000000" w:themeColor="text1"/>
        </w:rPr>
      </w:pPr>
      <w:bookmarkStart w:id="5" w:name="put-your-hw3.txt-file-under-version-cont"/>
      <w:r w:rsidRPr="00AC7D45">
        <w:rPr>
          <w:color w:val="000000" w:themeColor="text1"/>
        </w:rPr>
        <w:t>5. Put your HW3.txt file under version control in your “HW3_repo” (take a screen shot of your command)</w:t>
      </w:r>
      <w:bookmarkEnd w:id="5"/>
    </w:p>
    <w:p w14:paraId="41DB93AD" w14:textId="780EC6F5" w:rsidR="00A81471" w:rsidRPr="00AC7D45" w:rsidRDefault="00A81471">
      <w:pPr>
        <w:pStyle w:val="FirstParagraph"/>
        <w:rPr>
          <w:color w:val="000000" w:themeColor="text1"/>
        </w:rPr>
      </w:pPr>
    </w:p>
    <w:p w14:paraId="1FBD3E9F" w14:textId="77777777" w:rsidR="00A81471" w:rsidRPr="00AC7D45" w:rsidRDefault="00F03776">
      <w:pPr>
        <w:pStyle w:val="Heading3"/>
        <w:rPr>
          <w:color w:val="000000" w:themeColor="text1"/>
        </w:rPr>
      </w:pPr>
      <w:bookmarkStart w:id="6" w:name="record-the-changes-to-hw3_repo-using-git"/>
      <w:r w:rsidRPr="00AC7D45">
        <w:rPr>
          <w:color w:val="000000" w:themeColor="text1"/>
        </w:rPr>
        <w:t>6. Record the changes to HW3_repo using git commit and include a commit message (take a screen shot of y</w:t>
      </w:r>
      <w:r w:rsidRPr="00AC7D45">
        <w:rPr>
          <w:color w:val="000000" w:themeColor="text1"/>
        </w:rPr>
        <w:t>our command and any resulting output)</w:t>
      </w:r>
      <w:bookmarkEnd w:id="6"/>
    </w:p>
    <w:p w14:paraId="3A182D62" w14:textId="69F38E93" w:rsidR="00A81471" w:rsidRPr="00AC7D45" w:rsidRDefault="00A81471">
      <w:pPr>
        <w:pStyle w:val="FirstParagraph"/>
        <w:rPr>
          <w:color w:val="000000" w:themeColor="text1"/>
        </w:rPr>
      </w:pPr>
    </w:p>
    <w:p w14:paraId="4C91D75A" w14:textId="77777777" w:rsidR="00A81471" w:rsidRPr="00AC7D45" w:rsidRDefault="00F03776">
      <w:pPr>
        <w:pStyle w:val="Heading3"/>
        <w:rPr>
          <w:color w:val="000000" w:themeColor="text1"/>
        </w:rPr>
      </w:pPr>
      <w:bookmarkStart w:id="7" w:name="create-a-hw3-project-repository-called-h"/>
      <w:r w:rsidRPr="00AC7D45">
        <w:rPr>
          <w:color w:val="000000" w:themeColor="text1"/>
        </w:rPr>
        <w:lastRenderedPageBreak/>
        <w:t>7. Create a HW3 project repository called ‘HW3’ on your GitHub site. (take a screen short of the screen (or partial screen is ok) that pops us after you create it)</w:t>
      </w:r>
      <w:bookmarkEnd w:id="7"/>
    </w:p>
    <w:p w14:paraId="11FF6DDE" w14:textId="3FB19B0F" w:rsidR="00A81471" w:rsidRPr="00AC7D45" w:rsidRDefault="00A81471">
      <w:pPr>
        <w:pStyle w:val="FirstParagraph"/>
        <w:rPr>
          <w:color w:val="000000" w:themeColor="text1"/>
        </w:rPr>
      </w:pPr>
    </w:p>
    <w:p w14:paraId="0F268CC8" w14:textId="3E42BCD8" w:rsidR="00A81471" w:rsidRPr="00AC7D45" w:rsidRDefault="00F03776">
      <w:pPr>
        <w:pStyle w:val="Heading3"/>
        <w:rPr>
          <w:color w:val="000000" w:themeColor="text1"/>
        </w:rPr>
      </w:pPr>
      <w:bookmarkStart w:id="8" w:name="make-that-repository-your-origin-i.e.whe"/>
      <w:r w:rsidRPr="00AC7D45">
        <w:rPr>
          <w:color w:val="000000" w:themeColor="text1"/>
        </w:rPr>
        <w:t>8. Make that repository your origin (i.e. where th</w:t>
      </w:r>
      <w:r w:rsidRPr="00AC7D45">
        <w:rPr>
          <w:color w:val="000000" w:themeColor="text1"/>
        </w:rPr>
        <w:t xml:space="preserve">ings get pushed to from your local git repository called HW3_repo) (take a screen shot of </w:t>
      </w:r>
      <w:bookmarkStart w:id="9" w:name="_GoBack"/>
      <w:bookmarkEnd w:id="9"/>
      <w:r w:rsidRPr="00AC7D45">
        <w:rPr>
          <w:color w:val="000000" w:themeColor="text1"/>
        </w:rPr>
        <w:t>your command and any resulting output)</w:t>
      </w:r>
      <w:bookmarkEnd w:id="8"/>
    </w:p>
    <w:p w14:paraId="54F391CC" w14:textId="1B965961" w:rsidR="00A81471" w:rsidRPr="00AC7D45" w:rsidRDefault="00A81471">
      <w:pPr>
        <w:pStyle w:val="FirstParagraph"/>
        <w:rPr>
          <w:color w:val="000000" w:themeColor="text1"/>
        </w:rPr>
      </w:pPr>
    </w:p>
    <w:p w14:paraId="1F2D2158" w14:textId="77777777" w:rsidR="00A81471" w:rsidRPr="00AC7D45" w:rsidRDefault="00F03776">
      <w:pPr>
        <w:pStyle w:val="Heading3"/>
        <w:rPr>
          <w:color w:val="000000" w:themeColor="text1"/>
        </w:rPr>
      </w:pPr>
      <w:bookmarkStart w:id="10" w:name="push-your-committed-hw3.txt-file-to-your"/>
      <w:r w:rsidRPr="00AC7D45">
        <w:rPr>
          <w:color w:val="000000" w:themeColor="text1"/>
        </w:rPr>
        <w:t>9. Push your committed HW3.txt file to your Github repository. (take screen shots of a) your git bash screen with the com</w:t>
      </w:r>
      <w:r w:rsidRPr="00AC7D45">
        <w:rPr>
          <w:color w:val="000000" w:themeColor="text1"/>
        </w:rPr>
        <w:t>mand and message after implementing the command and b) of the HW4.txt file in your GitHub repository)</w:t>
      </w:r>
      <w:bookmarkEnd w:id="10"/>
    </w:p>
    <w:p w14:paraId="2164E578" w14:textId="71EFAA4A" w:rsidR="00A81471" w:rsidRPr="00AC7D45" w:rsidRDefault="00A81471">
      <w:pPr>
        <w:pStyle w:val="FirstParagraph"/>
        <w:rPr>
          <w:color w:val="000000" w:themeColor="text1"/>
        </w:rPr>
      </w:pPr>
    </w:p>
    <w:p w14:paraId="36C3DE6C" w14:textId="1264C0BD" w:rsidR="00A81471" w:rsidRPr="00AC7D45" w:rsidRDefault="00A81471">
      <w:pPr>
        <w:pStyle w:val="BodyText"/>
        <w:rPr>
          <w:color w:val="000000" w:themeColor="text1"/>
        </w:rPr>
      </w:pPr>
    </w:p>
    <w:p w14:paraId="3BDA8C87" w14:textId="77777777" w:rsidR="00417FD4" w:rsidRPr="00AC7D45" w:rsidRDefault="00417FD4">
      <w:pPr>
        <w:pStyle w:val="BodyText"/>
        <w:rPr>
          <w:color w:val="000000" w:themeColor="text1"/>
        </w:rPr>
      </w:pPr>
    </w:p>
    <w:sectPr w:rsidR="00417FD4" w:rsidRPr="00AC7D4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2777C12" w14:textId="77777777" w:rsidR="00F03776" w:rsidRDefault="00F03776">
      <w:pPr>
        <w:spacing w:after="0"/>
      </w:pPr>
      <w:r>
        <w:separator/>
      </w:r>
    </w:p>
  </w:endnote>
  <w:endnote w:type="continuationSeparator" w:id="0">
    <w:p w14:paraId="657BBA3A" w14:textId="77777777" w:rsidR="00F03776" w:rsidRDefault="00F0377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17778CF" w14:textId="77777777" w:rsidR="00F03776" w:rsidRDefault="00F03776">
      <w:r>
        <w:separator/>
      </w:r>
    </w:p>
  </w:footnote>
  <w:footnote w:type="continuationSeparator" w:id="0">
    <w:p w14:paraId="44A7D0D1" w14:textId="77777777" w:rsidR="00F03776" w:rsidRDefault="00F0377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3CEA588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C1DE03F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330267"/>
    <w:rsid w:val="00417FD4"/>
    <w:rsid w:val="004E29B3"/>
    <w:rsid w:val="00590D07"/>
    <w:rsid w:val="00784D58"/>
    <w:rsid w:val="008D6863"/>
    <w:rsid w:val="00A81471"/>
    <w:rsid w:val="00AC7D45"/>
    <w:rsid w:val="00B86B75"/>
    <w:rsid w:val="00BC48D5"/>
    <w:rsid w:val="00C36279"/>
    <w:rsid w:val="00E315A3"/>
    <w:rsid w:val="00F0377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3954323"/>
  <w15:docId w15:val="{9F9D84E7-06DA-4D49-85EF-C0868B84F8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2</Pages>
  <Words>251</Words>
  <Characters>1435</Characters>
  <Application>Microsoft Office Word</Application>
  <DocSecurity>0</DocSecurity>
  <Lines>11</Lines>
  <Paragraphs>3</Paragraphs>
  <ScaleCrop>false</ScaleCrop>
  <Company/>
  <LinksUpToDate>false</LinksUpToDate>
  <CharactersWithSpaces>16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3: Using Git (command line) and GitHub</dc:title>
  <dc:creator>Johnson, Kim</dc:creator>
  <cp:keywords/>
  <cp:lastModifiedBy>Johnson, Kim</cp:lastModifiedBy>
  <cp:revision>3</cp:revision>
  <dcterms:created xsi:type="dcterms:W3CDTF">2020-01-28T01:10:00Z</dcterms:created>
  <dcterms:modified xsi:type="dcterms:W3CDTF">2020-01-28T01:11:00Z</dcterms:modified>
</cp:coreProperties>
</file>